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сплоченная-команда"/>
    <w:p>
      <w:pPr>
        <w:pStyle w:val="Heading3"/>
      </w:pPr>
      <w:r>
        <w:t xml:space="preserve">Сплоченная команда</w:t>
      </w:r>
    </w:p>
    <w:p>
      <w:pPr>
        <w:pStyle w:val="FirstParagraph"/>
      </w:pPr>
      <w:r>
        <w:t xml:space="preserve">17.02.2025</w:t>
      </w:r>
    </w:p>
    <w:p>
      <w:pPr>
        <w:pStyle w:val="BodyText"/>
      </w:pPr>
      <w:r>
        <w:t xml:space="preserve">София и Марта, ученицы 4 «С» класса Школы №1636 «НИКА», стали лучшими в номинации «Сплоченная команда» на ежегодном московском чемпионате профессионального мастерства среди школьников «Мастерята»!</w:t>
      </w:r>
      <w:r>
        <w:br/>
      </w:r>
      <w:r>
        <w:br/>
      </w:r>
      <w:r>
        <w:t xml:space="preserve">Девочки вместе со своим наставником Юлей Олеговной Гребенюк выступали в компетенции «Реклама». Команда показала высокий уровень знаний и навыков в области рекламы, продемонстрировала исключительную сплоченность и взаимопонимание в работе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здравляем!</w:t>
      </w:r>
    </w:p>
    <w:p>
      <w:pPr>
        <w:pStyle w:val="BodyText"/>
      </w:pPr>
      <w:r>
        <w:drawing>
          <wp:inline>
            <wp:extent cx="5334000" cy="78585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rehovo-borisovo-juzhnoe.mos.ru/www/fgwgCsQTVP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Источник:</w:t>
      </w:r>
      <w:r>
        <w:t xml:space="preserve"> </w:t>
      </w:r>
      <w:hyperlink r:id="rId23">
        <w:r>
          <w:rPr>
            <w:rStyle w:val="Hyperlink"/>
          </w:rPr>
          <w:t xml:space="preserve">https://vk.com/school1636nika?w=wall-204983378_5260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orehovo-borisovo-juzhnoe.mos.ru/presscenter/news/detail/1281138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orehovo-borisovo-juzhnoe.mos.ru" TargetMode="External" /><Relationship Type="http://schemas.openxmlformats.org/officeDocument/2006/relationships/hyperlink" Id="rId24" Target="http://orehovo-borisovo-juzhnoe.mos.ru/presscenter/news/detail/12811380.html" TargetMode="External" /><Relationship Type="http://schemas.openxmlformats.org/officeDocument/2006/relationships/hyperlink" Id="rId23" Target="https://vk.com/school1636nika?w=wall-204983378_52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orehovo-borisovo-juzhnoe.mos.ru" TargetMode="External" /><Relationship Type="http://schemas.openxmlformats.org/officeDocument/2006/relationships/hyperlink" Id="rId24" Target="http://orehovo-borisovo-juzhnoe.mos.ru/presscenter/news/detail/12811380.html" TargetMode="External" /><Relationship Type="http://schemas.openxmlformats.org/officeDocument/2006/relationships/hyperlink" Id="rId23" Target="https://vk.com/school1636nika?w=wall-204983378_52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06:25:39Z</dcterms:created>
  <dcterms:modified xsi:type="dcterms:W3CDTF">2025-04-26T06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